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1A41" w:rsidRPr="002C1A41" w:rsidRDefault="002C1A41">
      <w:pPr>
        <w:rPr>
          <w:sz w:val="32"/>
        </w:rPr>
      </w:pPr>
      <w:r w:rsidRPr="002C1A41">
        <w:rPr>
          <w:sz w:val="32"/>
        </w:rPr>
        <w:t>Main 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5"/>
        <w:gridCol w:w="7241"/>
      </w:tblGrid>
      <w:tr w:rsidR="002E4AAD" w:rsidRPr="002E4AAD" w:rsidTr="002E4AAD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proofErr w:type="spellStart"/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art</w:t>
            </w:r>
            <w:r w:rsidR="007F3149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Algorithm</w:t>
            </w:r>
            <w:proofErr w:type="spellEnd"/>
            <w:r w:rsid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:</w:t>
            </w: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integer </w:t>
            </w:r>
            <w:r w:rsidR="002E4AAD" w:rsidRPr="002E4AAD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ain</w:t>
            </w:r>
            <w:r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 xml:space="preserve"> 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rPr>
          <w:trHeight w:val="92"/>
        </w:trPr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A464A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o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enu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oCase</w:t>
            </w:r>
            <w:proofErr w:type="spellEnd"/>
            <w:r w:rsidR="002E4AAD"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3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ClassRpt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ng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6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EndCase</w:t>
            </w:r>
            <w:bookmarkStart w:id="0" w:name="_GoBack"/>
            <w:bookmarkEnd w:id="0"/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gramStart"/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ould you like to terminate the program ? y/n 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Sorry the input is not </w:t>
            </w:r>
            <w:proofErr w:type="spellStart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regonised</w:t>
            </w:r>
            <w:proofErr w:type="spell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, try using lower case, not upper case letters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gramStart"/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ould you like to terminate the program ? y/n "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 xml:space="preserve">Write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While</w:t>
            </w:r>
            <w:proofErr w:type="spellEnd"/>
          </w:p>
        </w:tc>
      </w:tr>
      <w:tr w:rsidR="002E4AAD" w:rsidRPr="002E4AAD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2E4AAD" w:rsidRPr="002E4AAD" w:rsidRDefault="00D24171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</w:t>
            </w:r>
          </w:p>
        </w:tc>
      </w:tr>
    </w:tbl>
    <w:p w:rsidR="001E0688" w:rsidRDefault="001E0688"/>
    <w:p w:rsidR="00A85658" w:rsidRDefault="00A85658"/>
    <w:p w:rsidR="002C1A41" w:rsidRPr="002C1A41" w:rsidRDefault="002C1A41">
      <w:pPr>
        <w:rPr>
          <w:sz w:val="28"/>
        </w:rPr>
      </w:pPr>
      <w:r w:rsidRPr="002C1A41">
        <w:rPr>
          <w:sz w:val="28"/>
        </w:rPr>
        <w:t>SCREEN.H</w:t>
      </w:r>
    </w:p>
    <w:p w:rsidR="00A85658" w:rsidRDefault="00A85658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38"/>
        <w:gridCol w:w="8288"/>
      </w:tblGrid>
      <w:tr w:rsidR="009B7D31" w:rsidRPr="009B7D31" w:rsidTr="009B7D31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JM"/>
              </w:rPr>
            </w:pPr>
          </w:p>
        </w:tc>
      </w:tr>
      <w:tr w:rsidR="009B7D31" w:rsidRPr="009B7D31" w:rsidTr="009B7D31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#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nclud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tils.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#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defin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NEWLIN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\n"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xtern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tr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enu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art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gramStart"/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a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3) Get a class repor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4) Manage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6) Undecid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rPr>
          <w:trHeight w:val="92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hat do wish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optio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void </w:t>
            </w:r>
            <w:proofErr w:type="spellStart"/>
            <w:r w:rsidR="009B7D31"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addClass</w:t>
            </w:r>
            <w:proofErr w:type="spellEnd"/>
            <w:r w:rsidR="009B7D31"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Add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class's 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the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createCl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,tName,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 Algorithm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Start Algorithm: </w:t>
            </w:r>
            <w:r w:rsidR="009B7D31"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removeClass</w:t>
            </w:r>
            <w:proofErr w:type="spellEnd"/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name of the class you'd like to  delet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open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r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D2417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!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  <w:p w:rsidR="00D2417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Class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clos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D2417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scanf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read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clos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,tPasswor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amp;&amp;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tUsernam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status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Status :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atus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User name and/or password is incorrec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File 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Start Algorithm: </w:t>
            </w:r>
            <w:r w:rsidR="009B7D31"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getClassRpt</w:t>
            </w:r>
            <w:proofErr w:type="spellEnd"/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  <w:p w:rsidR="000F299F" w:rsidRPr="009B7D31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Class Report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class you'd like to get report from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IL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*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open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r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Please enter 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sename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ool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loginTeach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,tPassword,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students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0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0F299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Ed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0F299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hil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gram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x !</w:t>
            </w:r>
            <w:proofErr w:type="gram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EOF)</w:t>
            </w:r>
          </w:p>
          <w:p w:rsidR="000F299F" w:rsidRPr="009B7D31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scan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fp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s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t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%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\n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udent.fullName,&amp;student.mathGrade,&amp;student.engGrade,&amp;student.p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yEdGrade,&amp;student.inteSciGrad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studen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,student.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math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eng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phyEd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ci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inteSci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0F299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h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,student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d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i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++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Whil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i-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j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Student Name/Math Average Grade/English Average Grade/Integrated Science Average Grade/Physical Education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Grade/Overall Average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j &l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verage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/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udents[j].fullName,students[j].mathGrade,students[j].engGrade,students[j].inteSciGrade,stud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nts[j].phyEdGrade,averageGrad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j++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While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mathematics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ghestMath,heighestMath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englis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,heighestEngStu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D5779B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integrated science </w:t>
            </w:r>
          </w:p>
          <w:p w:rsidR="00D5779B" w:rsidRDefault="00D5779B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,heighestInteSci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physical education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PhyEd,heighestPhysE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816EE3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 Algorithm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816EE3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816EE3" w:rsidRDefault="00816EE3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void </w:t>
            </w:r>
            <w:proofErr w:type="spellStart"/>
            <w:r w:rsidR="009B7D31"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mngClass</w:t>
            </w:r>
            <w:proofErr w:type="spellEnd"/>
            <w:r w:rsidR="009B7D31"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Manage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Student to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Student from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hat would like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2E21F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816EE3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The value you entered is not recognis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816EE3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Default="00816EE3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 Algorithm</w:t>
            </w: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2E21F1" w:rsidRPr="002C1A41" w:rsidRDefault="002C1A4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</w:pPr>
            <w:r w:rsidRPr="002C1A41"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  <w:t>UTILS.H</w:t>
            </w:r>
          </w:p>
          <w:p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31"/>
              <w:gridCol w:w="7457"/>
            </w:tblGrid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 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flush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di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createClas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6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],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**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location,cName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// concatenate the string path to the file nam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location,".txt"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path,location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**/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ileExtension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,fileExtensio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w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Error handling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9F27B9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Class Created successfully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perro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Erro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exit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// copied from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removeCl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 xml:space="preserve"> functio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scan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readPassword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A464AF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,tPas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amp;&amp;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t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tru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User name and/or password is incorrec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ize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the amount of students that are in the class :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iz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size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+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For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For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a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551E36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student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.fullName,student.mathGrade,student.engGrade,student.p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hyEdGrade,student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Student added successfully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removeStudent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;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add .txt to the file extensio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that you'd like to remov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0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551E36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gram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while</w:t>
                  </w:r>
                  <w:proofErr w:type="gram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x !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EOF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scan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.fullName,&amp;student.mathGrade,&amp;student.engGrade,&amp;student.ph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yEdGrade,&amp;student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Name :</w:t>
                  </w:r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,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,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ci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While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clos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mov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open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w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length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(students) /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 j :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j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length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tName,student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ontinue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reak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print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ptr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s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t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%d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\n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For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</w:tbl>
          <w:p w:rsidR="002E21F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:rsidTr="009B7D31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</w:tbl>
    <w:p w:rsidR="00A85658" w:rsidRDefault="00A85658"/>
    <w:sectPr w:rsidR="00A856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E2NzYyNzMxsTRQ0lEKTi0uzszPAykwqgUAMkHuPiwAAAA="/>
  </w:docVars>
  <w:rsids>
    <w:rsidRoot w:val="002E4AAD"/>
    <w:rsid w:val="000F299F"/>
    <w:rsid w:val="001E0688"/>
    <w:rsid w:val="002C1A41"/>
    <w:rsid w:val="002E21F1"/>
    <w:rsid w:val="002E4AAD"/>
    <w:rsid w:val="00551E36"/>
    <w:rsid w:val="00652D75"/>
    <w:rsid w:val="006A164B"/>
    <w:rsid w:val="006E11FF"/>
    <w:rsid w:val="007F3149"/>
    <w:rsid w:val="00816EE3"/>
    <w:rsid w:val="009B7D31"/>
    <w:rsid w:val="009F27B9"/>
    <w:rsid w:val="00A464AF"/>
    <w:rsid w:val="00A85658"/>
    <w:rsid w:val="00AF7450"/>
    <w:rsid w:val="00D24171"/>
    <w:rsid w:val="00D5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35F665B-3B32-44D5-A751-830A25E4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2E4AAD"/>
  </w:style>
  <w:style w:type="character" w:customStyle="1" w:styleId="pl-en">
    <w:name w:val="pl-en"/>
    <w:basedOn w:val="DefaultParagraphFont"/>
    <w:rsid w:val="002E4AAD"/>
  </w:style>
  <w:style w:type="character" w:customStyle="1" w:styleId="pl-c1">
    <w:name w:val="pl-c1"/>
    <w:basedOn w:val="DefaultParagraphFont"/>
    <w:rsid w:val="002E4AAD"/>
  </w:style>
  <w:style w:type="character" w:customStyle="1" w:styleId="pl-c">
    <w:name w:val="pl-c"/>
    <w:basedOn w:val="DefaultParagraphFont"/>
    <w:rsid w:val="002E4AAD"/>
  </w:style>
  <w:style w:type="character" w:customStyle="1" w:styleId="pl-s">
    <w:name w:val="pl-s"/>
    <w:basedOn w:val="DefaultParagraphFont"/>
    <w:rsid w:val="002E4AAD"/>
  </w:style>
  <w:style w:type="character" w:customStyle="1" w:styleId="pl-pds">
    <w:name w:val="pl-pds"/>
    <w:basedOn w:val="DefaultParagraphFont"/>
    <w:rsid w:val="002E4AAD"/>
  </w:style>
  <w:style w:type="character" w:customStyle="1" w:styleId="pl-cce">
    <w:name w:val="pl-cce"/>
    <w:basedOn w:val="DefaultParagraphFont"/>
    <w:rsid w:val="002E4A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09D5F-8056-4324-B00C-13CC35A14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5</Pages>
  <Words>2123</Words>
  <Characters>1210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5</cp:revision>
  <dcterms:created xsi:type="dcterms:W3CDTF">2019-03-23T03:12:00Z</dcterms:created>
  <dcterms:modified xsi:type="dcterms:W3CDTF">2019-03-23T06:14:00Z</dcterms:modified>
</cp:coreProperties>
</file>